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B129D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B129D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B129D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B129D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B129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B129D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8CD379C" w:rsidR="0000007A" w:rsidRPr="00CB129D" w:rsidRDefault="009805B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B129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Physical Science: New Insights and Developments</w:t>
              </w:r>
            </w:hyperlink>
          </w:p>
        </w:tc>
      </w:tr>
      <w:tr w:rsidR="0000007A" w:rsidRPr="00CB129D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B129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B129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BB6DCE6" w:rsidR="0000007A" w:rsidRPr="00CB129D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B12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B12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B12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B92DA0" w:rsidRPr="00CB12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77</w:t>
            </w:r>
          </w:p>
        </w:tc>
      </w:tr>
      <w:tr w:rsidR="0000007A" w:rsidRPr="00CB129D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B129D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B129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F9F5128" w:rsidR="0000007A" w:rsidRPr="00CB129D" w:rsidRDefault="00A8507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B129D">
              <w:rPr>
                <w:rFonts w:ascii="Arial" w:hAnsi="Arial" w:cs="Arial"/>
                <w:b/>
                <w:sz w:val="20"/>
                <w:szCs w:val="20"/>
                <w:lang w:val="en-GB"/>
              </w:rPr>
              <w:t>Evaluation of Friction Durability of Extremely Thin Diamond-Like Carbon Films by Statistical Cluster and Regression Analyses of Friction Coefficient</w:t>
            </w:r>
          </w:p>
        </w:tc>
      </w:tr>
      <w:tr w:rsidR="00CF0BBB" w:rsidRPr="00CB129D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B129D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B129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0431C4D7" w:rsidR="00CF0BBB" w:rsidRPr="00CB129D" w:rsidRDefault="00B92DA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B129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B129D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CB129D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CB129D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CB129D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B129D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CB129D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CB129D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CB129D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CB129D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B129D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5D7F47B" w:rsidR="00E03C32" w:rsidRDefault="00646D69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6D6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Tribology Onlin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6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646D6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13-12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1561C72" w:rsidR="00E03C32" w:rsidRPr="007B54A4" w:rsidRDefault="00646D69" w:rsidP="00646D69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6D6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</w:t>
                  </w:r>
                  <w:r w:rsidR="00466CE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:</w:t>
                  </w:r>
                  <w:r w:rsidRPr="00646D6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  <w:hyperlink r:id="rId8" w:history="1">
                    <w:r w:rsidR="00466CE5" w:rsidRPr="001162EE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2474/trol.16.113</w:t>
                    </w:r>
                  </w:hyperlink>
                  <w:r w:rsidR="00466CE5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CB129D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CB129D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CB129D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CB129D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B129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B129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B129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B129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B129D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B129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B129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B129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B129D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B129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B129D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B129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B129D">
              <w:rPr>
                <w:rFonts w:ascii="Arial" w:hAnsi="Arial" w:cs="Arial"/>
                <w:lang w:val="en-GB"/>
              </w:rPr>
              <w:t>Author’s Feedback</w:t>
            </w:r>
            <w:r w:rsidRPr="00CB129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B129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B129D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B129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12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B129D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FCADE30" w:rsidR="00F1171E" w:rsidRPr="00CB129D" w:rsidRDefault="00CB503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12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novative </w:t>
            </w:r>
            <w:proofErr w:type="spellStart"/>
            <w:r w:rsidRPr="00CB12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lim</w:t>
            </w:r>
            <w:proofErr w:type="spellEnd"/>
            <w:r w:rsidRPr="00CB12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has developed. </w:t>
            </w:r>
          </w:p>
        </w:tc>
        <w:tc>
          <w:tcPr>
            <w:tcW w:w="1523" w:type="pct"/>
          </w:tcPr>
          <w:p w14:paraId="462A339C" w14:textId="77699AFE" w:rsidR="00F1171E" w:rsidRPr="00CB129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B129D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B129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12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B129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12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B129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4FB8EF2" w:rsidR="00F1171E" w:rsidRPr="00CB129D" w:rsidRDefault="00CB503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12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296BE88D" w:rsidR="00F1171E" w:rsidRPr="00CB129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B129D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B129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B129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B129D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B51AD9F" w:rsidR="00F1171E" w:rsidRPr="00CB129D" w:rsidRDefault="00CB503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12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. </w:t>
            </w:r>
          </w:p>
        </w:tc>
        <w:tc>
          <w:tcPr>
            <w:tcW w:w="1523" w:type="pct"/>
          </w:tcPr>
          <w:p w14:paraId="1D54B730" w14:textId="2BC540D1" w:rsidR="00F1171E" w:rsidRPr="00CB129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B129D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B129D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B12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613EF37" w:rsidR="00F1171E" w:rsidRPr="00CB129D" w:rsidRDefault="00CB503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12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ts ok. If few more recent </w:t>
            </w:r>
            <w:proofErr w:type="gramStart"/>
            <w:r w:rsidRPr="00CB12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</w:t>
            </w:r>
            <w:proofErr w:type="gramEnd"/>
            <w:r w:rsidRPr="00CB12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be added, the quality of the paper will be improved. </w:t>
            </w:r>
          </w:p>
        </w:tc>
        <w:tc>
          <w:tcPr>
            <w:tcW w:w="1523" w:type="pct"/>
          </w:tcPr>
          <w:p w14:paraId="4898F764" w14:textId="4954525D" w:rsidR="00F1171E" w:rsidRPr="00CB129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B129D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B129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12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B129D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B129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5D8560B" w:rsidR="00F1171E" w:rsidRPr="00CB129D" w:rsidRDefault="00F20888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12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o. </w:t>
            </w:r>
            <w:r w:rsidR="00580FF2" w:rsidRPr="00CB12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dvised to add few recent </w:t>
            </w:r>
            <w:proofErr w:type="spellStart"/>
            <w:r w:rsidR="00580FF2" w:rsidRPr="00CB12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ces</w:t>
            </w:r>
            <w:proofErr w:type="spellEnd"/>
            <w:r w:rsidR="00580FF2" w:rsidRPr="00CB129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220055" w14:textId="1E57B570" w:rsidR="00F1171E" w:rsidRPr="00CB129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B129D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B129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B129D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B129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B129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B129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CB129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0D0028C4" w:rsidR="00F1171E" w:rsidRPr="00CB129D" w:rsidRDefault="00F2088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B129D">
              <w:rPr>
                <w:rFonts w:ascii="Arial" w:hAnsi="Arial" w:cs="Arial"/>
                <w:sz w:val="20"/>
                <w:szCs w:val="20"/>
                <w:lang w:val="en-GB"/>
              </w:rPr>
              <w:t xml:space="preserve">Yes. </w:t>
            </w:r>
          </w:p>
          <w:p w14:paraId="297F52DB" w14:textId="77777777" w:rsidR="00F1171E" w:rsidRPr="00CB129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B129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42E89BB7" w:rsidR="00F1171E" w:rsidRPr="00CB129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B129D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B129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B129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B129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B129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B129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CB129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CB129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5344AF83" w:rsidR="00F1171E" w:rsidRPr="00CB129D" w:rsidRDefault="00F20888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B129D">
              <w:rPr>
                <w:rFonts w:ascii="Arial" w:hAnsi="Arial" w:cs="Arial"/>
                <w:sz w:val="20"/>
                <w:szCs w:val="20"/>
                <w:lang w:val="en-GB"/>
              </w:rPr>
              <w:t xml:space="preserve">Accepted. </w:t>
            </w:r>
          </w:p>
          <w:p w14:paraId="15DFD0E8" w14:textId="77777777" w:rsidR="00F1171E" w:rsidRPr="00CB129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0AAA4D4" w:rsidR="00F1171E" w:rsidRPr="00CB129D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CB129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CB129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CB129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CB129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CB129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CB129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CB129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CB129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CB129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CB129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EC60820" w14:textId="77777777" w:rsidR="00CB129D" w:rsidRPr="00CB129D" w:rsidRDefault="00CB129D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CB129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CB129D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CB129D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CB129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B129D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CB129D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CB129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CB129D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CB129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CB129D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B129D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CB129D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B129D">
              <w:rPr>
                <w:rFonts w:ascii="Arial" w:hAnsi="Arial" w:cs="Arial"/>
                <w:lang w:val="en-GB"/>
              </w:rPr>
              <w:t>Author’s comment</w:t>
            </w:r>
            <w:r w:rsidRPr="00CB129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B129D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CB129D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CB129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B129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CB129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CB129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B129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B129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B129D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CB129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CB129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CB129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CB129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CB129D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CB129D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E24E71C" w14:textId="77777777" w:rsidR="00CB129D" w:rsidRPr="005C59E7" w:rsidRDefault="00CB129D" w:rsidP="00CB129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5C59E7">
        <w:rPr>
          <w:rFonts w:ascii="Arial" w:hAnsi="Arial" w:cs="Arial"/>
          <w:b/>
          <w:u w:val="single"/>
        </w:rPr>
        <w:t>Reviewer details:</w:t>
      </w:r>
    </w:p>
    <w:p w14:paraId="08C2CF74" w14:textId="77777777" w:rsidR="00CB129D" w:rsidRPr="005C59E7" w:rsidRDefault="00CB129D" w:rsidP="00CB129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5C59E7">
        <w:rPr>
          <w:rFonts w:ascii="Arial" w:hAnsi="Arial" w:cs="Arial"/>
          <w:b/>
          <w:color w:val="000000"/>
        </w:rPr>
        <w:t>Sourav Debnath, Swami Vivekananda Institute of Science &amp; Technology, India</w:t>
      </w:r>
    </w:p>
    <w:p w14:paraId="4885F0A5" w14:textId="77777777" w:rsidR="00CB129D" w:rsidRPr="00CB129D" w:rsidRDefault="00CB129D">
      <w:pPr>
        <w:rPr>
          <w:rFonts w:ascii="Arial" w:hAnsi="Arial" w:cs="Arial"/>
          <w:b/>
          <w:sz w:val="20"/>
          <w:szCs w:val="20"/>
        </w:rPr>
      </w:pPr>
    </w:p>
    <w:sectPr w:rsidR="00CB129D" w:rsidRPr="00CB129D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5817DD" w14:textId="77777777" w:rsidR="00CF2B61" w:rsidRPr="0000007A" w:rsidRDefault="00CF2B61" w:rsidP="0099583E">
      <w:r>
        <w:separator/>
      </w:r>
    </w:p>
  </w:endnote>
  <w:endnote w:type="continuationSeparator" w:id="0">
    <w:p w14:paraId="029745DA" w14:textId="77777777" w:rsidR="00CF2B61" w:rsidRPr="0000007A" w:rsidRDefault="00CF2B6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B569F9" w14:textId="77777777" w:rsidR="00CF2B61" w:rsidRPr="0000007A" w:rsidRDefault="00CF2B61" w:rsidP="0099583E">
      <w:r>
        <w:separator/>
      </w:r>
    </w:p>
  </w:footnote>
  <w:footnote w:type="continuationSeparator" w:id="0">
    <w:p w14:paraId="229BF2A1" w14:textId="77777777" w:rsidR="00CF2B61" w:rsidRPr="0000007A" w:rsidRDefault="00CF2B6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14613410">
    <w:abstractNumId w:val="3"/>
  </w:num>
  <w:num w:numId="2" w16cid:durableId="1671329635">
    <w:abstractNumId w:val="6"/>
  </w:num>
  <w:num w:numId="3" w16cid:durableId="1177384991">
    <w:abstractNumId w:val="5"/>
  </w:num>
  <w:num w:numId="4" w16cid:durableId="1266113686">
    <w:abstractNumId w:val="7"/>
  </w:num>
  <w:num w:numId="5" w16cid:durableId="870385190">
    <w:abstractNumId w:val="4"/>
  </w:num>
  <w:num w:numId="6" w16cid:durableId="604963081">
    <w:abstractNumId w:val="0"/>
  </w:num>
  <w:num w:numId="7" w16cid:durableId="2079545937">
    <w:abstractNumId w:val="1"/>
  </w:num>
  <w:num w:numId="8" w16cid:durableId="1018579206">
    <w:abstractNumId w:val="9"/>
  </w:num>
  <w:num w:numId="9" w16cid:durableId="1951357004">
    <w:abstractNumId w:val="8"/>
  </w:num>
  <w:num w:numId="10" w16cid:durableId="20927703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07A3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29FD"/>
    <w:rsid w:val="00197E68"/>
    <w:rsid w:val="001A1605"/>
    <w:rsid w:val="001A2F22"/>
    <w:rsid w:val="001B0C63"/>
    <w:rsid w:val="001B5029"/>
    <w:rsid w:val="001C56CD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3F78C4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6CE5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0FF2"/>
    <w:rsid w:val="00581FF9"/>
    <w:rsid w:val="005A4F17"/>
    <w:rsid w:val="005B3509"/>
    <w:rsid w:val="005C25A0"/>
    <w:rsid w:val="005C7AED"/>
    <w:rsid w:val="005D230D"/>
    <w:rsid w:val="005E11DC"/>
    <w:rsid w:val="005E29CE"/>
    <w:rsid w:val="005E3241"/>
    <w:rsid w:val="005E7FB0"/>
    <w:rsid w:val="005F184C"/>
    <w:rsid w:val="005F2DF3"/>
    <w:rsid w:val="00602F7D"/>
    <w:rsid w:val="00605952"/>
    <w:rsid w:val="006139E2"/>
    <w:rsid w:val="00620677"/>
    <w:rsid w:val="00624032"/>
    <w:rsid w:val="00626025"/>
    <w:rsid w:val="006311A1"/>
    <w:rsid w:val="00640538"/>
    <w:rsid w:val="00645A56"/>
    <w:rsid w:val="00646D69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180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4B4A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193E"/>
    <w:rsid w:val="009245E3"/>
    <w:rsid w:val="00942DEE"/>
    <w:rsid w:val="00944F67"/>
    <w:rsid w:val="00945FD2"/>
    <w:rsid w:val="009553EC"/>
    <w:rsid w:val="00955E45"/>
    <w:rsid w:val="00962B70"/>
    <w:rsid w:val="00967C62"/>
    <w:rsid w:val="009805B1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1BA5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85077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1D4A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2DA0"/>
    <w:rsid w:val="00B97405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129D"/>
    <w:rsid w:val="00CB429B"/>
    <w:rsid w:val="00CB5031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2B61"/>
    <w:rsid w:val="00CF7035"/>
    <w:rsid w:val="00D04102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0888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0A7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B129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474/trol.16.11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physical-science-new-insights-and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4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7</cp:revision>
  <dcterms:created xsi:type="dcterms:W3CDTF">2023-08-30T09:21:00Z</dcterms:created>
  <dcterms:modified xsi:type="dcterms:W3CDTF">2025-06-28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